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B5A5C1" w14:textId="479DE299" w:rsidR="00EB2B71" w:rsidRPr="00A7035E" w:rsidRDefault="00EB2B71">
      <w:pPr>
        <w:rPr>
          <w:rFonts w:ascii="Comic Sans MS" w:hAnsi="Comic Sans MS"/>
          <w:i/>
          <w:iCs/>
        </w:rPr>
      </w:pPr>
    </w:p>
    <w:p w14:paraId="7455B6FD" w14:textId="0B60D152" w:rsidR="00A7035E" w:rsidRDefault="00B44509" w:rsidP="00B44509">
      <w:pPr>
        <w:pStyle w:val="NormalWeb"/>
        <w:spacing w:before="0" w:beforeAutospacing="0" w:after="0" w:afterAutospacing="0" w:line="360" w:lineRule="auto"/>
        <w:jc w:val="center"/>
        <w:rPr>
          <w:rFonts w:ascii="Arial" w:hAnsi="Arial" w:cs="Arial"/>
          <w:b/>
          <w:bCs/>
          <w:sz w:val="20"/>
          <w:szCs w:val="20"/>
        </w:rPr>
      </w:pPr>
      <w:bookmarkStart w:id="0" w:name="_Hlk42770676"/>
      <w:r>
        <w:rPr>
          <w:rFonts w:ascii="Arial" w:hAnsi="Arial" w:cs="Arial"/>
          <w:b/>
          <w:bCs/>
          <w:sz w:val="20"/>
          <w:szCs w:val="20"/>
        </w:rPr>
        <w:t>Denistone East Pool</w:t>
      </w:r>
    </w:p>
    <w:p w14:paraId="476A3BFF" w14:textId="169D3D38" w:rsidR="005A75C1" w:rsidRPr="00842AC8" w:rsidRDefault="005A75C1" w:rsidP="00842AC8">
      <w:pPr>
        <w:pStyle w:val="NormalWeb"/>
        <w:spacing w:before="0" w:beforeAutospacing="0" w:after="0" w:afterAutospacing="0" w:line="360" w:lineRule="auto"/>
        <w:rPr>
          <w:rFonts w:ascii="Arial" w:hAnsi="Arial" w:cs="Arial"/>
          <w:b/>
          <w:bCs/>
          <w:sz w:val="20"/>
          <w:szCs w:val="20"/>
        </w:rPr>
      </w:pPr>
      <w:r w:rsidRPr="00842AC8">
        <w:rPr>
          <w:rFonts w:ascii="Arial" w:hAnsi="Arial" w:cs="Arial"/>
          <w:b/>
          <w:bCs/>
          <w:sz w:val="20"/>
          <w:szCs w:val="20"/>
        </w:rPr>
        <w:t>Adult Learn to Swim Timetable</w:t>
      </w:r>
      <w:r w:rsidR="00953EF9">
        <w:rPr>
          <w:rFonts w:ascii="Arial" w:hAnsi="Arial" w:cs="Arial"/>
          <w:b/>
          <w:bCs/>
          <w:sz w:val="20"/>
          <w:szCs w:val="20"/>
        </w:rPr>
        <w:t xml:space="preserve"> (45mins)</w:t>
      </w:r>
    </w:p>
    <w:p w14:paraId="360F5C34" w14:textId="4CC14C87" w:rsidR="00961C41" w:rsidRDefault="00685F93" w:rsidP="00842AC8">
      <w:pPr>
        <w:pStyle w:val="NormalWeb"/>
        <w:spacing w:before="0" w:beforeAutospacing="0" w:after="0" w:afterAutospacing="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</w:t>
      </w:r>
      <w:r w:rsidR="00A9739F">
        <w:rPr>
          <w:rFonts w:ascii="Arial" w:hAnsi="Arial" w:cs="Arial"/>
          <w:sz w:val="20"/>
          <w:szCs w:val="20"/>
        </w:rPr>
        <w:t>ornings</w:t>
      </w:r>
      <w:r>
        <w:rPr>
          <w:rFonts w:ascii="Arial" w:hAnsi="Arial" w:cs="Arial"/>
          <w:sz w:val="20"/>
          <w:szCs w:val="20"/>
        </w:rPr>
        <w:t xml:space="preserve">, </w:t>
      </w:r>
      <w:r w:rsidR="00A6142B">
        <w:rPr>
          <w:rFonts w:ascii="Arial" w:hAnsi="Arial" w:cs="Arial"/>
          <w:sz w:val="20"/>
          <w:szCs w:val="20"/>
        </w:rPr>
        <w:t>middays,</w:t>
      </w:r>
      <w:r>
        <w:rPr>
          <w:rFonts w:ascii="Arial" w:hAnsi="Arial" w:cs="Arial"/>
          <w:sz w:val="20"/>
          <w:szCs w:val="20"/>
        </w:rPr>
        <w:t xml:space="preserve"> </w:t>
      </w:r>
      <w:r w:rsidR="00A9739F">
        <w:rPr>
          <w:rFonts w:ascii="Arial" w:hAnsi="Arial" w:cs="Arial"/>
          <w:sz w:val="20"/>
          <w:szCs w:val="20"/>
        </w:rPr>
        <w:t xml:space="preserve">and after-work hours </w:t>
      </w:r>
    </w:p>
    <w:p w14:paraId="42AF85F8" w14:textId="7A0BEF26" w:rsidR="00A9739F" w:rsidRDefault="006D2CC4" w:rsidP="00842AC8">
      <w:pPr>
        <w:pStyle w:val="NormalWeb"/>
        <w:spacing w:before="0" w:beforeAutospacing="0" w:after="0" w:afterAutospacing="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aturday</w:t>
      </w:r>
      <w:r w:rsidR="00961C41">
        <w:rPr>
          <w:rFonts w:ascii="Arial" w:hAnsi="Arial" w:cs="Arial"/>
          <w:sz w:val="20"/>
          <w:szCs w:val="20"/>
        </w:rPr>
        <w:t xml:space="preserve"> middays </w:t>
      </w:r>
    </w:p>
    <w:bookmarkEnd w:id="0"/>
    <w:p w14:paraId="7A68F6A5" w14:textId="61EC578B" w:rsidR="005A75C1" w:rsidRDefault="005A75C1" w:rsidP="005A75C1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</w:p>
    <w:p w14:paraId="42E74969" w14:textId="77777777" w:rsidR="00842AC8" w:rsidRDefault="00842AC8" w:rsidP="005A75C1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</w:p>
    <w:p w14:paraId="7D84666D" w14:textId="3F3B59FC" w:rsidR="005A75C1" w:rsidRPr="00842AC8" w:rsidRDefault="005A75C1" w:rsidP="00842AC8">
      <w:pPr>
        <w:pStyle w:val="NormalWeb"/>
        <w:spacing w:before="0" w:beforeAutospacing="0" w:after="0" w:afterAutospacing="0" w:line="360" w:lineRule="auto"/>
        <w:rPr>
          <w:rFonts w:ascii="Arial" w:hAnsi="Arial" w:cs="Arial"/>
          <w:b/>
          <w:bCs/>
          <w:sz w:val="20"/>
          <w:szCs w:val="20"/>
        </w:rPr>
      </w:pPr>
      <w:r w:rsidRPr="00842AC8">
        <w:rPr>
          <w:rFonts w:ascii="Arial" w:hAnsi="Arial" w:cs="Arial"/>
          <w:b/>
          <w:bCs/>
          <w:sz w:val="20"/>
          <w:szCs w:val="20"/>
        </w:rPr>
        <w:t>Cost of the passes is as follows:</w:t>
      </w:r>
    </w:p>
    <w:p w14:paraId="62F7E040" w14:textId="0D560CA5" w:rsidR="005A75C1" w:rsidRDefault="005A75C1" w:rsidP="00842AC8">
      <w:pPr>
        <w:pStyle w:val="NormalWeb"/>
        <w:spacing w:before="0" w:beforeAutospacing="0" w:after="0" w:afterAutospacing="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5 visits = costs $</w:t>
      </w:r>
      <w:r w:rsidR="00953EF9">
        <w:rPr>
          <w:rFonts w:ascii="Arial" w:hAnsi="Arial" w:cs="Arial"/>
          <w:sz w:val="20"/>
          <w:szCs w:val="20"/>
        </w:rPr>
        <w:t>90.0</w:t>
      </w:r>
      <w:r>
        <w:rPr>
          <w:rFonts w:ascii="Arial" w:hAnsi="Arial" w:cs="Arial"/>
          <w:sz w:val="20"/>
          <w:szCs w:val="20"/>
        </w:rPr>
        <w:t xml:space="preserve"> (</w:t>
      </w:r>
      <w:r w:rsidR="001E7B10">
        <w:rPr>
          <w:rFonts w:ascii="Arial" w:hAnsi="Arial" w:cs="Arial"/>
          <w:sz w:val="20"/>
          <w:szCs w:val="20"/>
        </w:rPr>
        <w:t>3 months expiry</w:t>
      </w:r>
      <w:r w:rsidR="00825AD9">
        <w:rPr>
          <w:rFonts w:ascii="Arial" w:hAnsi="Arial" w:cs="Arial"/>
          <w:sz w:val="20"/>
          <w:szCs w:val="20"/>
        </w:rPr>
        <w:t xml:space="preserve"> from the date of purchase</w:t>
      </w:r>
      <w:r w:rsidR="001E7B10">
        <w:rPr>
          <w:rFonts w:ascii="Arial" w:hAnsi="Arial" w:cs="Arial"/>
          <w:sz w:val="20"/>
          <w:szCs w:val="20"/>
        </w:rPr>
        <w:t>)</w:t>
      </w:r>
    </w:p>
    <w:p w14:paraId="609AB8D5" w14:textId="7BE3AB44" w:rsidR="005A75C1" w:rsidRDefault="005A75C1" w:rsidP="00842AC8">
      <w:pPr>
        <w:pStyle w:val="NormalWeb"/>
        <w:spacing w:before="0" w:beforeAutospacing="0" w:after="0" w:afterAutospacing="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0 visits = costs $1</w:t>
      </w:r>
      <w:r w:rsidR="00953EF9">
        <w:rPr>
          <w:rFonts w:ascii="Arial" w:hAnsi="Arial" w:cs="Arial"/>
          <w:sz w:val="20"/>
          <w:szCs w:val="20"/>
        </w:rPr>
        <w:t>85</w:t>
      </w:r>
      <w:r>
        <w:rPr>
          <w:rFonts w:ascii="Arial" w:hAnsi="Arial" w:cs="Arial"/>
          <w:sz w:val="20"/>
          <w:szCs w:val="20"/>
        </w:rPr>
        <w:t xml:space="preserve">.00 </w:t>
      </w:r>
      <w:r w:rsidRPr="00B44509">
        <w:rPr>
          <w:rFonts w:ascii="Arial" w:hAnsi="Arial" w:cs="Arial"/>
          <w:b/>
          <w:bCs/>
          <w:sz w:val="20"/>
          <w:szCs w:val="20"/>
        </w:rPr>
        <w:t>($5 discount)</w:t>
      </w:r>
      <w:r w:rsidR="001E7B10">
        <w:rPr>
          <w:rFonts w:ascii="Arial" w:hAnsi="Arial" w:cs="Arial"/>
          <w:sz w:val="20"/>
          <w:szCs w:val="20"/>
        </w:rPr>
        <w:t xml:space="preserve"> (6 months expiry)</w:t>
      </w:r>
    </w:p>
    <w:p w14:paraId="249FD74A" w14:textId="45160AEE" w:rsidR="005A75C1" w:rsidRDefault="005A75C1" w:rsidP="00842AC8">
      <w:pPr>
        <w:pStyle w:val="NormalWeb"/>
        <w:spacing w:before="0" w:beforeAutospacing="0" w:after="0" w:afterAutospacing="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5 visits = costs $2</w:t>
      </w:r>
      <w:r w:rsidR="00466FF3">
        <w:rPr>
          <w:rFonts w:ascii="Arial" w:hAnsi="Arial" w:cs="Arial"/>
          <w:sz w:val="20"/>
          <w:szCs w:val="20"/>
        </w:rPr>
        <w:t>75.</w:t>
      </w:r>
      <w:r w:rsidR="001241EB">
        <w:rPr>
          <w:rFonts w:ascii="Arial" w:hAnsi="Arial" w:cs="Arial"/>
          <w:sz w:val="20"/>
          <w:szCs w:val="20"/>
        </w:rPr>
        <w:t>0</w:t>
      </w:r>
      <w:r>
        <w:rPr>
          <w:rFonts w:ascii="Arial" w:hAnsi="Arial" w:cs="Arial"/>
          <w:sz w:val="20"/>
          <w:szCs w:val="20"/>
        </w:rPr>
        <w:t xml:space="preserve">0 </w:t>
      </w:r>
      <w:r w:rsidRPr="00B44509">
        <w:rPr>
          <w:rFonts w:ascii="Arial" w:hAnsi="Arial" w:cs="Arial"/>
          <w:b/>
          <w:bCs/>
          <w:sz w:val="20"/>
          <w:szCs w:val="20"/>
        </w:rPr>
        <w:t>($10 discount)</w:t>
      </w:r>
      <w:r w:rsidR="001E7B10">
        <w:rPr>
          <w:rFonts w:ascii="Arial" w:hAnsi="Arial" w:cs="Arial"/>
          <w:sz w:val="20"/>
          <w:szCs w:val="20"/>
        </w:rPr>
        <w:t xml:space="preserve"> (12 months expiry)</w:t>
      </w:r>
    </w:p>
    <w:p w14:paraId="56B47BD7" w14:textId="3DF819C9" w:rsidR="005A75C1" w:rsidRDefault="005A75C1" w:rsidP="005A75C1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</w:p>
    <w:p w14:paraId="4A847D94" w14:textId="518C91E8" w:rsidR="00E576A7" w:rsidRDefault="00E576A7" w:rsidP="005A75C1">
      <w:pPr>
        <w:pStyle w:val="NormalWeb"/>
        <w:spacing w:before="0" w:beforeAutospacing="0" w:after="0" w:afterAutospacing="0"/>
        <w:rPr>
          <w:rFonts w:ascii="Arial" w:hAnsi="Arial" w:cs="Arial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524"/>
        <w:tblW w:w="10519" w:type="dxa"/>
        <w:tblLook w:val="04A0" w:firstRow="1" w:lastRow="0" w:firstColumn="1" w:lastColumn="0" w:noHBand="0" w:noVBand="1"/>
      </w:tblPr>
      <w:tblGrid>
        <w:gridCol w:w="1553"/>
        <w:gridCol w:w="1465"/>
        <w:gridCol w:w="1655"/>
        <w:gridCol w:w="1363"/>
        <w:gridCol w:w="1553"/>
        <w:gridCol w:w="1465"/>
        <w:gridCol w:w="1465"/>
      </w:tblGrid>
      <w:tr w:rsidR="000B5454" w:rsidRPr="00842AC8" w14:paraId="047F1360" w14:textId="77777777" w:rsidTr="00AC4D8D">
        <w:trPr>
          <w:trHeight w:val="238"/>
        </w:trPr>
        <w:tc>
          <w:tcPr>
            <w:tcW w:w="1553" w:type="dxa"/>
          </w:tcPr>
          <w:p w14:paraId="21C322D7" w14:textId="77777777" w:rsidR="000B5454" w:rsidRPr="00842AC8" w:rsidRDefault="000B5454" w:rsidP="000B5454">
            <w:pPr>
              <w:pStyle w:val="NormalWeb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42AC8">
              <w:rPr>
                <w:rFonts w:ascii="Arial" w:hAnsi="Arial" w:cs="Arial"/>
                <w:b/>
                <w:bCs/>
                <w:sz w:val="20"/>
                <w:szCs w:val="20"/>
              </w:rPr>
              <w:t>Monday</w:t>
            </w:r>
          </w:p>
        </w:tc>
        <w:tc>
          <w:tcPr>
            <w:tcW w:w="1465" w:type="dxa"/>
          </w:tcPr>
          <w:p w14:paraId="561C5CA8" w14:textId="77777777" w:rsidR="000B5454" w:rsidRPr="00842AC8" w:rsidRDefault="000B5454" w:rsidP="000B5454">
            <w:pPr>
              <w:pStyle w:val="NormalWeb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42AC8">
              <w:rPr>
                <w:rFonts w:ascii="Arial" w:hAnsi="Arial" w:cs="Arial"/>
                <w:b/>
                <w:bCs/>
                <w:sz w:val="20"/>
                <w:szCs w:val="20"/>
              </w:rPr>
              <w:t>Tuesday</w:t>
            </w:r>
          </w:p>
        </w:tc>
        <w:tc>
          <w:tcPr>
            <w:tcW w:w="1655" w:type="dxa"/>
          </w:tcPr>
          <w:p w14:paraId="191B8EF9" w14:textId="77777777" w:rsidR="000B5454" w:rsidRPr="00842AC8" w:rsidRDefault="000B5454" w:rsidP="000B5454">
            <w:pPr>
              <w:pStyle w:val="NormalWeb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42AC8">
              <w:rPr>
                <w:rFonts w:ascii="Arial" w:hAnsi="Arial" w:cs="Arial"/>
                <w:b/>
                <w:bCs/>
                <w:sz w:val="20"/>
                <w:szCs w:val="20"/>
              </w:rPr>
              <w:t>Wednesday</w:t>
            </w:r>
          </w:p>
        </w:tc>
        <w:tc>
          <w:tcPr>
            <w:tcW w:w="1363" w:type="dxa"/>
          </w:tcPr>
          <w:p w14:paraId="51489630" w14:textId="77777777" w:rsidR="000B5454" w:rsidRPr="00842AC8" w:rsidRDefault="000B5454" w:rsidP="000B5454">
            <w:pPr>
              <w:pStyle w:val="NormalWeb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42AC8">
              <w:rPr>
                <w:rFonts w:ascii="Arial" w:hAnsi="Arial" w:cs="Arial"/>
                <w:b/>
                <w:bCs/>
                <w:sz w:val="20"/>
                <w:szCs w:val="20"/>
              </w:rPr>
              <w:t>Thursday</w:t>
            </w:r>
          </w:p>
        </w:tc>
        <w:tc>
          <w:tcPr>
            <w:tcW w:w="1553" w:type="dxa"/>
          </w:tcPr>
          <w:p w14:paraId="68B67DF6" w14:textId="77777777" w:rsidR="000B5454" w:rsidRPr="00842AC8" w:rsidRDefault="000B5454" w:rsidP="000B5454">
            <w:pPr>
              <w:pStyle w:val="NormalWeb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42AC8">
              <w:rPr>
                <w:rFonts w:ascii="Arial" w:hAnsi="Arial" w:cs="Arial"/>
                <w:b/>
                <w:bCs/>
                <w:sz w:val="20"/>
                <w:szCs w:val="20"/>
              </w:rPr>
              <w:t>Friday</w:t>
            </w:r>
          </w:p>
        </w:tc>
        <w:tc>
          <w:tcPr>
            <w:tcW w:w="1465" w:type="dxa"/>
          </w:tcPr>
          <w:p w14:paraId="3C0B2DFE" w14:textId="77777777" w:rsidR="000B5454" w:rsidRPr="00842AC8" w:rsidRDefault="000B5454" w:rsidP="000B5454">
            <w:pPr>
              <w:pStyle w:val="NormalWeb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42AC8">
              <w:rPr>
                <w:rFonts w:ascii="Arial" w:hAnsi="Arial" w:cs="Arial"/>
                <w:b/>
                <w:bCs/>
                <w:sz w:val="20"/>
                <w:szCs w:val="20"/>
              </w:rPr>
              <w:t>Saturday</w:t>
            </w:r>
          </w:p>
        </w:tc>
        <w:tc>
          <w:tcPr>
            <w:tcW w:w="1465" w:type="dxa"/>
          </w:tcPr>
          <w:p w14:paraId="13F04B22" w14:textId="77777777" w:rsidR="000B5454" w:rsidRPr="00842AC8" w:rsidRDefault="000B5454" w:rsidP="000B5454">
            <w:pPr>
              <w:pStyle w:val="NormalWeb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42AC8">
              <w:rPr>
                <w:rFonts w:ascii="Arial" w:hAnsi="Arial" w:cs="Arial"/>
                <w:b/>
                <w:bCs/>
                <w:sz w:val="20"/>
                <w:szCs w:val="20"/>
              </w:rPr>
              <w:t>Sunday</w:t>
            </w:r>
          </w:p>
        </w:tc>
      </w:tr>
      <w:tr w:rsidR="000B5454" w:rsidRPr="00842AC8" w14:paraId="422B15B5" w14:textId="77777777" w:rsidTr="00AC4D8D">
        <w:trPr>
          <w:trHeight w:val="759"/>
        </w:trPr>
        <w:tc>
          <w:tcPr>
            <w:tcW w:w="1553" w:type="dxa"/>
            <w:shd w:val="clear" w:color="auto" w:fill="D9D9D9" w:themeFill="background1" w:themeFillShade="D9"/>
          </w:tcPr>
          <w:p w14:paraId="1A16E9F2" w14:textId="77777777" w:rsidR="000B5454" w:rsidRPr="00B56529" w:rsidRDefault="000B5454" w:rsidP="000B5454">
            <w:pPr>
              <w:pStyle w:val="NormalWeb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65" w:type="dxa"/>
            <w:shd w:val="clear" w:color="auto" w:fill="D9D9D9" w:themeFill="background1" w:themeFillShade="D9"/>
          </w:tcPr>
          <w:p w14:paraId="7C19B8DC" w14:textId="77777777" w:rsidR="000B5454" w:rsidRPr="00842AC8" w:rsidRDefault="000B5454" w:rsidP="000B5454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55" w:type="dxa"/>
            <w:shd w:val="clear" w:color="auto" w:fill="D9D9D9" w:themeFill="background1" w:themeFillShade="D9"/>
          </w:tcPr>
          <w:p w14:paraId="018759FF" w14:textId="12975F97" w:rsidR="000B5454" w:rsidRPr="00842AC8" w:rsidRDefault="000B5454" w:rsidP="000B5454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63" w:type="dxa"/>
            <w:shd w:val="clear" w:color="auto" w:fill="D9D9D9" w:themeFill="background1" w:themeFillShade="D9"/>
          </w:tcPr>
          <w:p w14:paraId="40943659" w14:textId="77777777" w:rsidR="000B5454" w:rsidRPr="00842AC8" w:rsidRDefault="000B5454" w:rsidP="000B5454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3" w:type="dxa"/>
            <w:shd w:val="clear" w:color="auto" w:fill="95B3D7" w:themeFill="accent1" w:themeFillTint="99"/>
          </w:tcPr>
          <w:p w14:paraId="10F5D357" w14:textId="77777777" w:rsidR="000B5454" w:rsidRPr="00B56529" w:rsidRDefault="000B5454" w:rsidP="000B5454">
            <w:pPr>
              <w:pStyle w:val="NormalWeb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szCs w:val="20"/>
                <w:lang w:eastAsia="zh-CN"/>
              </w:rPr>
              <w:t>8.15am</w:t>
            </w:r>
          </w:p>
          <w:p w14:paraId="41B95D43" w14:textId="77777777" w:rsidR="000B5454" w:rsidRPr="00842AC8" w:rsidRDefault="000B5454" w:rsidP="000B5454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5652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dult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intermediate </w:t>
            </w:r>
          </w:p>
        </w:tc>
        <w:tc>
          <w:tcPr>
            <w:tcW w:w="1465" w:type="dxa"/>
            <w:shd w:val="clear" w:color="auto" w:fill="D9D9D9" w:themeFill="background1" w:themeFillShade="D9"/>
          </w:tcPr>
          <w:p w14:paraId="7F3BB711" w14:textId="77777777" w:rsidR="000B5454" w:rsidRPr="00842AC8" w:rsidRDefault="000B5454" w:rsidP="000B5454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65" w:type="dxa"/>
            <w:shd w:val="clear" w:color="auto" w:fill="D9D9D9" w:themeFill="background1" w:themeFillShade="D9"/>
          </w:tcPr>
          <w:p w14:paraId="30EAFE50" w14:textId="77777777" w:rsidR="000B5454" w:rsidRPr="00842AC8" w:rsidRDefault="000B5454" w:rsidP="000B5454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5454" w:rsidRPr="00842AC8" w14:paraId="67350ECC" w14:textId="77777777" w:rsidTr="006C0543">
        <w:trPr>
          <w:trHeight w:val="759"/>
        </w:trPr>
        <w:tc>
          <w:tcPr>
            <w:tcW w:w="1553" w:type="dxa"/>
            <w:shd w:val="clear" w:color="auto" w:fill="92CDDC" w:themeFill="accent5" w:themeFillTint="99"/>
          </w:tcPr>
          <w:p w14:paraId="09ECA802" w14:textId="77777777" w:rsidR="000B5454" w:rsidRPr="00B56529" w:rsidRDefault="000B5454" w:rsidP="000B5454">
            <w:pPr>
              <w:pStyle w:val="NormalWeb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56529">
              <w:rPr>
                <w:rFonts w:ascii="Arial" w:hAnsi="Arial" w:cs="Arial" w:hint="eastAsia"/>
                <w:b/>
                <w:bCs/>
                <w:sz w:val="20"/>
                <w:szCs w:val="20"/>
              </w:rPr>
              <w:t>11.30am</w:t>
            </w:r>
          </w:p>
          <w:p w14:paraId="56F613BD" w14:textId="77777777" w:rsidR="000B5454" w:rsidRPr="00842AC8" w:rsidRDefault="000B5454" w:rsidP="000B5454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56529">
              <w:rPr>
                <w:rFonts w:ascii="Arial" w:hAnsi="Arial" w:cs="Arial"/>
                <w:b/>
                <w:bCs/>
                <w:sz w:val="20"/>
                <w:szCs w:val="20"/>
              </w:rPr>
              <w:t>Adult beginner</w:t>
            </w:r>
          </w:p>
        </w:tc>
        <w:tc>
          <w:tcPr>
            <w:tcW w:w="1465" w:type="dxa"/>
            <w:shd w:val="clear" w:color="auto" w:fill="D9D9D9" w:themeFill="background1" w:themeFillShade="D9"/>
          </w:tcPr>
          <w:p w14:paraId="396030A6" w14:textId="77777777" w:rsidR="000B5454" w:rsidRPr="00842AC8" w:rsidRDefault="000B5454" w:rsidP="000B5454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55" w:type="dxa"/>
            <w:shd w:val="clear" w:color="auto" w:fill="D9D9D9" w:themeFill="background1" w:themeFillShade="D9"/>
          </w:tcPr>
          <w:p w14:paraId="6E2843D7" w14:textId="00D035EE" w:rsidR="000B5454" w:rsidRPr="00842AC8" w:rsidRDefault="000B5454" w:rsidP="000B5454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63" w:type="dxa"/>
            <w:shd w:val="clear" w:color="auto" w:fill="D9D9D9" w:themeFill="background1" w:themeFillShade="D9"/>
          </w:tcPr>
          <w:p w14:paraId="19BF7BFB" w14:textId="77777777" w:rsidR="000B5454" w:rsidRPr="00842AC8" w:rsidRDefault="000B5454" w:rsidP="000B5454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3" w:type="dxa"/>
            <w:shd w:val="clear" w:color="auto" w:fill="D9D9D9" w:themeFill="background1" w:themeFillShade="D9"/>
          </w:tcPr>
          <w:p w14:paraId="6203FCCF" w14:textId="77777777" w:rsidR="000B5454" w:rsidRDefault="000B5454" w:rsidP="000B5454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E068CFB" w14:textId="77777777" w:rsidR="000B5454" w:rsidRPr="00842AC8" w:rsidRDefault="000B5454" w:rsidP="000B5454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65" w:type="dxa"/>
            <w:shd w:val="clear" w:color="auto" w:fill="D9D9D9" w:themeFill="background1" w:themeFillShade="D9"/>
          </w:tcPr>
          <w:p w14:paraId="6C5B55B8" w14:textId="77777777" w:rsidR="000B5454" w:rsidRPr="00842AC8" w:rsidRDefault="000B5454" w:rsidP="000B5454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65" w:type="dxa"/>
            <w:shd w:val="clear" w:color="auto" w:fill="D9D9D9" w:themeFill="background1" w:themeFillShade="D9"/>
          </w:tcPr>
          <w:p w14:paraId="06F45A33" w14:textId="77777777" w:rsidR="000B5454" w:rsidRPr="00842AC8" w:rsidRDefault="000B5454" w:rsidP="000B5454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5454" w:rsidRPr="00842AC8" w14:paraId="4FF9E5F8" w14:textId="77777777" w:rsidTr="006C0543">
        <w:trPr>
          <w:trHeight w:val="759"/>
        </w:trPr>
        <w:tc>
          <w:tcPr>
            <w:tcW w:w="1553" w:type="dxa"/>
            <w:shd w:val="clear" w:color="auto" w:fill="D9D9D9" w:themeFill="background1" w:themeFillShade="D9"/>
          </w:tcPr>
          <w:p w14:paraId="798591C1" w14:textId="77777777" w:rsidR="000B5454" w:rsidRPr="00842AC8" w:rsidRDefault="000B5454" w:rsidP="000B5454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65" w:type="dxa"/>
            <w:shd w:val="clear" w:color="auto" w:fill="D9D9D9" w:themeFill="background1" w:themeFillShade="D9"/>
          </w:tcPr>
          <w:p w14:paraId="14359DAA" w14:textId="77777777" w:rsidR="000B5454" w:rsidRPr="00842AC8" w:rsidRDefault="000B5454" w:rsidP="000B5454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55" w:type="dxa"/>
            <w:shd w:val="clear" w:color="auto" w:fill="D9D9D9" w:themeFill="background1" w:themeFillShade="D9"/>
          </w:tcPr>
          <w:p w14:paraId="67EE42AB" w14:textId="77777777" w:rsidR="000B5454" w:rsidRPr="00842AC8" w:rsidRDefault="000B5454" w:rsidP="000B5454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63" w:type="dxa"/>
            <w:shd w:val="clear" w:color="auto" w:fill="D9D9D9" w:themeFill="background1" w:themeFillShade="D9"/>
          </w:tcPr>
          <w:p w14:paraId="3A809800" w14:textId="77777777" w:rsidR="000B5454" w:rsidRPr="00842AC8" w:rsidRDefault="000B5454" w:rsidP="000B5454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3" w:type="dxa"/>
            <w:shd w:val="clear" w:color="auto" w:fill="D9D9D9" w:themeFill="background1" w:themeFillShade="D9"/>
          </w:tcPr>
          <w:p w14:paraId="725417D5" w14:textId="77777777" w:rsidR="000B5454" w:rsidRPr="00842AC8" w:rsidRDefault="000B5454" w:rsidP="000B5454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F232C6F" w14:textId="77777777" w:rsidR="000B5454" w:rsidRPr="00842AC8" w:rsidRDefault="000B5454" w:rsidP="000B5454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65" w:type="dxa"/>
            <w:shd w:val="clear" w:color="auto" w:fill="92CDDC" w:themeFill="accent5" w:themeFillTint="99"/>
          </w:tcPr>
          <w:p w14:paraId="236C6116" w14:textId="77777777" w:rsidR="000B5454" w:rsidRDefault="000B5454" w:rsidP="000B5454">
            <w:pPr>
              <w:pStyle w:val="NormalWeb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2.30</w:t>
            </w:r>
            <w:r w:rsidRPr="00431B26">
              <w:rPr>
                <w:rFonts w:ascii="Arial" w:hAnsi="Arial" w:cs="Arial"/>
                <w:b/>
                <w:bCs/>
                <w:sz w:val="20"/>
                <w:szCs w:val="20"/>
              </w:rPr>
              <w:t>pm</w:t>
            </w:r>
          </w:p>
          <w:p w14:paraId="0FD55CC4" w14:textId="77777777" w:rsidR="000B5454" w:rsidRPr="00842AC8" w:rsidRDefault="000B5454" w:rsidP="000B5454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1B26">
              <w:rPr>
                <w:rFonts w:ascii="Arial" w:hAnsi="Arial" w:cs="Arial"/>
                <w:b/>
                <w:bCs/>
                <w:sz w:val="20"/>
                <w:szCs w:val="20"/>
              </w:rPr>
              <w:t>Adult beginner</w:t>
            </w:r>
          </w:p>
        </w:tc>
        <w:tc>
          <w:tcPr>
            <w:tcW w:w="1465" w:type="dxa"/>
            <w:shd w:val="clear" w:color="auto" w:fill="D9D9D9" w:themeFill="background1" w:themeFillShade="D9"/>
          </w:tcPr>
          <w:p w14:paraId="07548188" w14:textId="77777777" w:rsidR="000B5454" w:rsidRPr="00842AC8" w:rsidRDefault="000B5454" w:rsidP="000B5454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F7A8D" w:rsidRPr="00842AC8" w14:paraId="7231D9B3" w14:textId="77777777" w:rsidTr="006C0543">
        <w:trPr>
          <w:trHeight w:val="755"/>
        </w:trPr>
        <w:tc>
          <w:tcPr>
            <w:tcW w:w="1553" w:type="dxa"/>
            <w:shd w:val="clear" w:color="auto" w:fill="D9D9D9" w:themeFill="background1" w:themeFillShade="D9"/>
          </w:tcPr>
          <w:p w14:paraId="40F83156" w14:textId="77777777" w:rsidR="006F7A8D" w:rsidRPr="00842AC8" w:rsidRDefault="006F7A8D" w:rsidP="006F7A8D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65" w:type="dxa"/>
            <w:shd w:val="clear" w:color="auto" w:fill="D9D9D9" w:themeFill="background1" w:themeFillShade="D9"/>
          </w:tcPr>
          <w:p w14:paraId="0C898CB5" w14:textId="77777777" w:rsidR="006F7A8D" w:rsidRPr="00842AC8" w:rsidRDefault="006F7A8D" w:rsidP="006F7A8D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55" w:type="dxa"/>
            <w:shd w:val="clear" w:color="auto" w:fill="D9D9D9" w:themeFill="background1" w:themeFillShade="D9"/>
          </w:tcPr>
          <w:p w14:paraId="13E7B4C7" w14:textId="77777777" w:rsidR="006F7A8D" w:rsidRPr="00842AC8" w:rsidRDefault="006F7A8D" w:rsidP="006F7A8D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63" w:type="dxa"/>
            <w:shd w:val="clear" w:color="auto" w:fill="D9D9D9" w:themeFill="background1" w:themeFillShade="D9"/>
          </w:tcPr>
          <w:p w14:paraId="3B0EF289" w14:textId="77777777" w:rsidR="006F7A8D" w:rsidRPr="00842AC8" w:rsidRDefault="006F7A8D" w:rsidP="006F7A8D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3" w:type="dxa"/>
            <w:shd w:val="clear" w:color="auto" w:fill="D9D9D9" w:themeFill="background1" w:themeFillShade="D9"/>
          </w:tcPr>
          <w:p w14:paraId="477B4D1B" w14:textId="77777777" w:rsidR="006F7A8D" w:rsidRPr="00842AC8" w:rsidRDefault="006F7A8D" w:rsidP="006F7A8D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65" w:type="dxa"/>
            <w:shd w:val="clear" w:color="auto" w:fill="92CDDC" w:themeFill="accent5" w:themeFillTint="99"/>
          </w:tcPr>
          <w:p w14:paraId="10EEFD54" w14:textId="77777777" w:rsidR="006F7A8D" w:rsidRDefault="006F7A8D" w:rsidP="006F7A8D">
            <w:pPr>
              <w:pStyle w:val="NormalWeb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2.30</w:t>
            </w:r>
            <w:r w:rsidRPr="00431B26">
              <w:rPr>
                <w:rFonts w:ascii="Arial" w:hAnsi="Arial" w:cs="Arial"/>
                <w:b/>
                <w:bCs/>
                <w:sz w:val="20"/>
                <w:szCs w:val="20"/>
              </w:rPr>
              <w:t>pm</w:t>
            </w:r>
          </w:p>
          <w:p w14:paraId="6049EEC1" w14:textId="3B792774" w:rsidR="006F7A8D" w:rsidRPr="00842AC8" w:rsidRDefault="006F7A8D" w:rsidP="006F7A8D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1B26">
              <w:rPr>
                <w:rFonts w:ascii="Arial" w:hAnsi="Arial" w:cs="Arial"/>
                <w:b/>
                <w:bCs/>
                <w:sz w:val="20"/>
                <w:szCs w:val="20"/>
              </w:rPr>
              <w:t>Adult beginner</w:t>
            </w:r>
          </w:p>
        </w:tc>
        <w:tc>
          <w:tcPr>
            <w:tcW w:w="1465" w:type="dxa"/>
            <w:shd w:val="clear" w:color="auto" w:fill="D9D9D9" w:themeFill="background1" w:themeFillShade="D9"/>
          </w:tcPr>
          <w:p w14:paraId="0F595C2D" w14:textId="77777777" w:rsidR="006F7A8D" w:rsidRPr="00842AC8" w:rsidRDefault="006F7A8D" w:rsidP="006F7A8D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5454" w:rsidRPr="00842AC8" w14:paraId="7F696BC8" w14:textId="77777777" w:rsidTr="00AC4D8D">
        <w:trPr>
          <w:trHeight w:val="759"/>
        </w:trPr>
        <w:tc>
          <w:tcPr>
            <w:tcW w:w="1553" w:type="dxa"/>
            <w:shd w:val="clear" w:color="auto" w:fill="D9D9D9" w:themeFill="background1" w:themeFillShade="D9"/>
          </w:tcPr>
          <w:p w14:paraId="7D79A06F" w14:textId="77777777" w:rsidR="000B5454" w:rsidRPr="00842AC8" w:rsidRDefault="000B5454" w:rsidP="000B5454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65" w:type="dxa"/>
            <w:shd w:val="clear" w:color="auto" w:fill="D9D9D9" w:themeFill="background1" w:themeFillShade="D9"/>
          </w:tcPr>
          <w:p w14:paraId="3E0CBEA1" w14:textId="77777777" w:rsidR="000B5454" w:rsidRPr="00842AC8" w:rsidRDefault="000B5454" w:rsidP="000B5454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55" w:type="dxa"/>
            <w:shd w:val="clear" w:color="auto" w:fill="D9D9D9" w:themeFill="background1" w:themeFillShade="D9"/>
          </w:tcPr>
          <w:p w14:paraId="09FA0D85" w14:textId="77777777" w:rsidR="000B5454" w:rsidRPr="00842AC8" w:rsidRDefault="000B5454" w:rsidP="000B5454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63" w:type="dxa"/>
            <w:shd w:val="clear" w:color="auto" w:fill="D9D9D9" w:themeFill="background1" w:themeFillShade="D9"/>
          </w:tcPr>
          <w:p w14:paraId="58E5516D" w14:textId="77777777" w:rsidR="000B5454" w:rsidRPr="00842AC8" w:rsidRDefault="000B5454" w:rsidP="000B5454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3" w:type="dxa"/>
            <w:shd w:val="clear" w:color="auto" w:fill="D9D9D9" w:themeFill="background1" w:themeFillShade="D9"/>
          </w:tcPr>
          <w:p w14:paraId="70719F95" w14:textId="77777777" w:rsidR="000B5454" w:rsidRPr="00842AC8" w:rsidRDefault="000B5454" w:rsidP="000B5454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65" w:type="dxa"/>
            <w:shd w:val="clear" w:color="auto" w:fill="D9D9D9" w:themeFill="background1" w:themeFillShade="D9"/>
          </w:tcPr>
          <w:p w14:paraId="520400ED" w14:textId="77777777" w:rsidR="000B5454" w:rsidRDefault="000B5454" w:rsidP="000B5454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EA47037" w14:textId="77777777" w:rsidR="000B5454" w:rsidRPr="00842AC8" w:rsidRDefault="000B5454" w:rsidP="000B5454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65" w:type="dxa"/>
            <w:shd w:val="clear" w:color="auto" w:fill="D9D9D9" w:themeFill="background1" w:themeFillShade="D9"/>
          </w:tcPr>
          <w:p w14:paraId="0571F24F" w14:textId="77777777" w:rsidR="000B5454" w:rsidRPr="00842AC8" w:rsidRDefault="000B5454" w:rsidP="000B5454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B5454" w:rsidRPr="00842AC8" w14:paraId="29AE3C32" w14:textId="77777777" w:rsidTr="006C0543">
        <w:trPr>
          <w:trHeight w:val="714"/>
        </w:trPr>
        <w:tc>
          <w:tcPr>
            <w:tcW w:w="1553" w:type="dxa"/>
            <w:shd w:val="clear" w:color="auto" w:fill="92CDDC" w:themeFill="accent5" w:themeFillTint="99"/>
          </w:tcPr>
          <w:p w14:paraId="0A58C282" w14:textId="77777777" w:rsidR="000B5454" w:rsidRDefault="000B5454" w:rsidP="000B5454">
            <w:pPr>
              <w:pStyle w:val="NormalWeb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31B26">
              <w:rPr>
                <w:rFonts w:ascii="Arial" w:hAnsi="Arial" w:cs="Arial"/>
                <w:b/>
                <w:bCs/>
                <w:sz w:val="20"/>
                <w:szCs w:val="20"/>
              </w:rPr>
              <w:t>6pm</w:t>
            </w:r>
          </w:p>
          <w:p w14:paraId="0A2AA99B" w14:textId="77777777" w:rsidR="000B5454" w:rsidRPr="00431B26" w:rsidRDefault="000B5454" w:rsidP="000B5454">
            <w:pPr>
              <w:pStyle w:val="NormalWeb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31B2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dult beginner </w:t>
            </w:r>
          </w:p>
        </w:tc>
        <w:tc>
          <w:tcPr>
            <w:tcW w:w="1465" w:type="dxa"/>
            <w:shd w:val="clear" w:color="auto" w:fill="D9D9D9" w:themeFill="background1" w:themeFillShade="D9"/>
          </w:tcPr>
          <w:p w14:paraId="21B95183" w14:textId="77777777" w:rsidR="000B5454" w:rsidRPr="00842AC8" w:rsidRDefault="000B5454" w:rsidP="000B5454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55" w:type="dxa"/>
            <w:shd w:val="clear" w:color="auto" w:fill="95B3D7" w:themeFill="accent1" w:themeFillTint="99"/>
          </w:tcPr>
          <w:p w14:paraId="5D78DCE3" w14:textId="77777777" w:rsidR="000B5454" w:rsidRDefault="000B5454" w:rsidP="000B5454">
            <w:pPr>
              <w:pStyle w:val="NormalWeb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31B26">
              <w:rPr>
                <w:rFonts w:ascii="Arial" w:hAnsi="Arial" w:cs="Arial"/>
                <w:b/>
                <w:bCs/>
                <w:sz w:val="20"/>
                <w:szCs w:val="20"/>
              </w:rPr>
              <w:t>6pm</w:t>
            </w:r>
          </w:p>
          <w:p w14:paraId="00BEE98E" w14:textId="3F4FDBDA" w:rsidR="000B5454" w:rsidRPr="00842AC8" w:rsidRDefault="006C34E5" w:rsidP="000B5454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1B2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dult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intermediate</w:t>
            </w:r>
          </w:p>
        </w:tc>
        <w:tc>
          <w:tcPr>
            <w:tcW w:w="1363" w:type="dxa"/>
            <w:shd w:val="clear" w:color="auto" w:fill="D9D9D9" w:themeFill="background1" w:themeFillShade="D9"/>
          </w:tcPr>
          <w:p w14:paraId="37128E14" w14:textId="77777777" w:rsidR="000B5454" w:rsidRPr="00842AC8" w:rsidRDefault="000B5454" w:rsidP="000B5454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3" w:type="dxa"/>
            <w:shd w:val="clear" w:color="auto" w:fill="92CDDC" w:themeFill="accent5" w:themeFillTint="99"/>
          </w:tcPr>
          <w:p w14:paraId="5DE17686" w14:textId="77777777" w:rsidR="000B5454" w:rsidRDefault="000B5454" w:rsidP="000B5454">
            <w:pPr>
              <w:pStyle w:val="NormalWeb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31B26">
              <w:rPr>
                <w:rFonts w:ascii="Arial" w:hAnsi="Arial" w:cs="Arial"/>
                <w:b/>
                <w:bCs/>
                <w:sz w:val="20"/>
                <w:szCs w:val="20"/>
              </w:rPr>
              <w:t>6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.30</w:t>
            </w:r>
            <w:r w:rsidRPr="00431B26">
              <w:rPr>
                <w:rFonts w:ascii="Arial" w:hAnsi="Arial" w:cs="Arial"/>
                <w:b/>
                <w:bCs/>
                <w:sz w:val="20"/>
                <w:szCs w:val="20"/>
              </w:rPr>
              <w:t>pm</w:t>
            </w:r>
          </w:p>
          <w:p w14:paraId="2D8CCF25" w14:textId="77777777" w:rsidR="000B5454" w:rsidRPr="00842AC8" w:rsidRDefault="000B5454" w:rsidP="000B5454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31B26">
              <w:rPr>
                <w:rFonts w:ascii="Arial" w:hAnsi="Arial" w:cs="Arial"/>
                <w:b/>
                <w:bCs/>
                <w:sz w:val="20"/>
                <w:szCs w:val="20"/>
              </w:rPr>
              <w:t>Adult beginner</w:t>
            </w:r>
          </w:p>
        </w:tc>
        <w:tc>
          <w:tcPr>
            <w:tcW w:w="1465" w:type="dxa"/>
            <w:shd w:val="clear" w:color="auto" w:fill="D9D9D9" w:themeFill="background1" w:themeFillShade="D9"/>
          </w:tcPr>
          <w:p w14:paraId="0DF37777" w14:textId="77777777" w:rsidR="000B5454" w:rsidRDefault="000B5454" w:rsidP="000B5454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03ACC79" w14:textId="77777777" w:rsidR="000B5454" w:rsidRPr="00842AC8" w:rsidRDefault="000B5454" w:rsidP="000B5454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65" w:type="dxa"/>
            <w:shd w:val="clear" w:color="auto" w:fill="D9D9D9" w:themeFill="background1" w:themeFillShade="D9"/>
          </w:tcPr>
          <w:p w14:paraId="7AC3194B" w14:textId="77777777" w:rsidR="000B5454" w:rsidRPr="00842AC8" w:rsidRDefault="000B5454" w:rsidP="000B5454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C4D8D" w:rsidRPr="00842AC8" w14:paraId="1F67C16F" w14:textId="77777777" w:rsidTr="006C0543">
        <w:trPr>
          <w:trHeight w:val="759"/>
        </w:trPr>
        <w:tc>
          <w:tcPr>
            <w:tcW w:w="1553" w:type="dxa"/>
            <w:shd w:val="clear" w:color="auto" w:fill="D9D9D9" w:themeFill="background1" w:themeFillShade="D9"/>
          </w:tcPr>
          <w:p w14:paraId="1C481E03" w14:textId="77777777" w:rsidR="00AC4D8D" w:rsidRPr="00842AC8" w:rsidRDefault="00AC4D8D" w:rsidP="00AC4D8D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65" w:type="dxa"/>
            <w:shd w:val="clear" w:color="auto" w:fill="D9D9D9" w:themeFill="background1" w:themeFillShade="D9"/>
          </w:tcPr>
          <w:p w14:paraId="15B41662" w14:textId="77777777" w:rsidR="00AC4D8D" w:rsidRPr="00842AC8" w:rsidRDefault="00AC4D8D" w:rsidP="00AC4D8D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55" w:type="dxa"/>
            <w:shd w:val="clear" w:color="auto" w:fill="92CDDC" w:themeFill="accent5" w:themeFillTint="99"/>
          </w:tcPr>
          <w:p w14:paraId="2649029F" w14:textId="77777777" w:rsidR="00AC4D8D" w:rsidRPr="00AC4D8D" w:rsidRDefault="00AC4D8D" w:rsidP="00AC4D8D">
            <w:pPr>
              <w:pStyle w:val="NormalWeb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C4D8D">
              <w:rPr>
                <w:rFonts w:ascii="Arial" w:hAnsi="Arial" w:cs="Arial"/>
                <w:b/>
                <w:bCs/>
                <w:sz w:val="20"/>
                <w:szCs w:val="20"/>
              </w:rPr>
              <w:t>6.30pm</w:t>
            </w:r>
          </w:p>
          <w:p w14:paraId="38CB7768" w14:textId="59F6486E" w:rsidR="00AC4D8D" w:rsidRPr="00842AC8" w:rsidRDefault="00AC4D8D" w:rsidP="00AC4D8D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C4D8D">
              <w:rPr>
                <w:rFonts w:ascii="Arial" w:hAnsi="Arial" w:cs="Arial"/>
                <w:b/>
                <w:bCs/>
                <w:sz w:val="20"/>
                <w:szCs w:val="20"/>
              </w:rPr>
              <w:t>Adult beginner</w:t>
            </w:r>
          </w:p>
        </w:tc>
        <w:tc>
          <w:tcPr>
            <w:tcW w:w="1363" w:type="dxa"/>
            <w:shd w:val="clear" w:color="auto" w:fill="D9D9D9" w:themeFill="background1" w:themeFillShade="D9"/>
          </w:tcPr>
          <w:p w14:paraId="70B0A765" w14:textId="77777777" w:rsidR="00AC4D8D" w:rsidRPr="00842AC8" w:rsidRDefault="00AC4D8D" w:rsidP="00AC4D8D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3" w:type="dxa"/>
            <w:shd w:val="clear" w:color="auto" w:fill="D9D9D9" w:themeFill="background1" w:themeFillShade="D9"/>
          </w:tcPr>
          <w:p w14:paraId="4412CCFF" w14:textId="77777777" w:rsidR="00AC4D8D" w:rsidRDefault="00AC4D8D" w:rsidP="00AC4D8D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04F1D7E" w14:textId="77777777" w:rsidR="00AC4D8D" w:rsidRPr="00842AC8" w:rsidRDefault="00AC4D8D" w:rsidP="00AC4D8D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65" w:type="dxa"/>
            <w:shd w:val="clear" w:color="auto" w:fill="D9D9D9" w:themeFill="background1" w:themeFillShade="D9"/>
          </w:tcPr>
          <w:p w14:paraId="162B2FDC" w14:textId="77777777" w:rsidR="00AC4D8D" w:rsidRPr="00842AC8" w:rsidRDefault="00AC4D8D" w:rsidP="00AC4D8D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65" w:type="dxa"/>
            <w:shd w:val="clear" w:color="auto" w:fill="D9D9D9" w:themeFill="background1" w:themeFillShade="D9"/>
          </w:tcPr>
          <w:p w14:paraId="11D7D089" w14:textId="77777777" w:rsidR="00AC4D8D" w:rsidRPr="00842AC8" w:rsidRDefault="00AC4D8D" w:rsidP="00AC4D8D">
            <w:pPr>
              <w:pStyle w:val="NormalWeb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CE99396" w14:textId="12709510" w:rsidR="00A41EBA" w:rsidRDefault="00842AC8" w:rsidP="00267641">
      <w:pPr>
        <w:pStyle w:val="NormalWeb"/>
        <w:spacing w:before="0" w:beforeAutospacing="0" w:after="0" w:afterAutospacing="0" w:line="36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Timetable</w:t>
      </w:r>
      <w:r w:rsidRPr="00842AC8">
        <w:rPr>
          <w:rFonts w:ascii="Arial" w:hAnsi="Arial" w:cs="Arial"/>
          <w:b/>
          <w:bCs/>
          <w:sz w:val="20"/>
          <w:szCs w:val="20"/>
        </w:rPr>
        <w:t>:</w:t>
      </w:r>
    </w:p>
    <w:p w14:paraId="118C9567" w14:textId="594C59EC" w:rsidR="00B44509" w:rsidRPr="00B44509" w:rsidRDefault="00B44509" w:rsidP="00B44509">
      <w:pPr>
        <w:rPr>
          <w:lang w:val="en-AU" w:eastAsia="en-AU"/>
        </w:rPr>
      </w:pPr>
    </w:p>
    <w:p w14:paraId="0EEB137D" w14:textId="77777777" w:rsidR="00B44509" w:rsidRPr="00842AC8" w:rsidRDefault="00B44509" w:rsidP="00B44509">
      <w:pPr>
        <w:pStyle w:val="NormalWeb"/>
        <w:spacing w:before="0" w:beforeAutospacing="0" w:after="0" w:afterAutospacing="0" w:line="360" w:lineRule="auto"/>
        <w:rPr>
          <w:rFonts w:ascii="Arial" w:hAnsi="Arial" w:cs="Arial"/>
          <w:b/>
          <w:bCs/>
          <w:sz w:val="20"/>
          <w:szCs w:val="20"/>
        </w:rPr>
      </w:pPr>
      <w:bookmarkStart w:id="1" w:name="_Hlk32122831"/>
      <w:r w:rsidRPr="00842AC8">
        <w:rPr>
          <w:rFonts w:ascii="Arial" w:hAnsi="Arial" w:cs="Arial"/>
          <w:b/>
          <w:bCs/>
          <w:sz w:val="20"/>
          <w:szCs w:val="20"/>
        </w:rPr>
        <w:t>Terms and conditions:</w:t>
      </w:r>
    </w:p>
    <w:bookmarkEnd w:id="1"/>
    <w:p w14:paraId="46999691" w14:textId="77777777" w:rsidR="000F6163" w:rsidRPr="000F6163" w:rsidRDefault="00B44509" w:rsidP="00B44509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ascii="Arial" w:hAnsi="Arial" w:cs="Arial"/>
        </w:rPr>
      </w:pPr>
      <w:r w:rsidRPr="000F6163">
        <w:rPr>
          <w:rFonts w:ascii="Arial" w:hAnsi="Arial" w:cs="Arial"/>
        </w:rPr>
        <w:t xml:space="preserve">Bookings open </w:t>
      </w:r>
      <w:r w:rsidR="000F6163" w:rsidRPr="000F6163">
        <w:rPr>
          <w:rFonts w:ascii="Arial" w:hAnsi="Arial" w:cs="Arial"/>
        </w:rPr>
        <w:t xml:space="preserve">a week ahead </w:t>
      </w:r>
    </w:p>
    <w:p w14:paraId="6B5750A3" w14:textId="4CBC3AA7" w:rsidR="00B44509" w:rsidRPr="000F6163" w:rsidRDefault="000F6163" w:rsidP="00B44509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ascii="Arial" w:hAnsi="Arial" w:cs="Arial"/>
        </w:rPr>
      </w:pPr>
      <w:r w:rsidRPr="000F6163">
        <w:rPr>
          <w:rFonts w:ascii="Arial" w:hAnsi="Arial" w:cs="Arial"/>
        </w:rPr>
        <w:t xml:space="preserve">The latest book in time </w:t>
      </w:r>
      <w:r w:rsidR="00B44509" w:rsidRPr="000F6163">
        <w:rPr>
          <w:rFonts w:ascii="Arial" w:hAnsi="Arial" w:cs="Arial"/>
        </w:rPr>
        <w:t>at</w:t>
      </w:r>
      <w:r w:rsidR="006C34E5" w:rsidRPr="000F6163">
        <w:rPr>
          <w:rFonts w:ascii="Arial" w:hAnsi="Arial" w:cs="Arial"/>
        </w:rPr>
        <w:t xml:space="preserve"> </w:t>
      </w:r>
      <w:r w:rsidR="00B44509" w:rsidRPr="000F6163">
        <w:rPr>
          <w:rFonts w:ascii="Arial" w:hAnsi="Arial" w:cs="Arial"/>
        </w:rPr>
        <w:t>8am o</w:t>
      </w:r>
      <w:r w:rsidR="00825AD9">
        <w:rPr>
          <w:rFonts w:ascii="Arial" w:hAnsi="Arial" w:cs="Arial"/>
        </w:rPr>
        <w:t>n</w:t>
      </w:r>
      <w:r w:rsidR="00B44509" w:rsidRPr="000F6163">
        <w:rPr>
          <w:rFonts w:ascii="Arial" w:hAnsi="Arial" w:cs="Arial"/>
        </w:rPr>
        <w:t xml:space="preserve"> the day of the session you wish to attend. Phone (02) 9067 3840</w:t>
      </w:r>
    </w:p>
    <w:p w14:paraId="0FBD8031" w14:textId="77777777" w:rsidR="00B44509" w:rsidRPr="000F6163" w:rsidRDefault="00B44509" w:rsidP="00B44509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ascii="Arial" w:hAnsi="Arial" w:cs="Arial"/>
          <w:u w:val="single"/>
        </w:rPr>
      </w:pPr>
      <w:r w:rsidRPr="000F6163">
        <w:rPr>
          <w:rFonts w:ascii="Arial" w:hAnsi="Arial" w:cs="Arial"/>
          <w:u w:val="single"/>
        </w:rPr>
        <w:t>Once a booking has been made and a pass has been used, we are unable to change this booking</w:t>
      </w:r>
    </w:p>
    <w:p w14:paraId="73EB9EC1" w14:textId="78DBE4B6" w:rsidR="00B44509" w:rsidRPr="000F6163" w:rsidRDefault="00B44509" w:rsidP="00B44509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ascii="Arial" w:hAnsi="Arial" w:cs="Arial"/>
        </w:rPr>
      </w:pPr>
      <w:r w:rsidRPr="000F6163">
        <w:rPr>
          <w:rFonts w:ascii="Arial" w:hAnsi="Arial" w:cs="Arial"/>
        </w:rPr>
        <w:t>Make</w:t>
      </w:r>
      <w:r w:rsidR="00825AD9">
        <w:rPr>
          <w:rFonts w:ascii="Arial" w:hAnsi="Arial" w:cs="Arial"/>
        </w:rPr>
        <w:t>-</w:t>
      </w:r>
      <w:r w:rsidRPr="000F6163">
        <w:rPr>
          <w:rFonts w:ascii="Arial" w:hAnsi="Arial" w:cs="Arial"/>
        </w:rPr>
        <w:t>up lessons are not available for missed classes</w:t>
      </w:r>
    </w:p>
    <w:p w14:paraId="313652D7" w14:textId="77777777" w:rsidR="00B44509" w:rsidRPr="000F6163" w:rsidRDefault="00B44509" w:rsidP="00B44509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ascii="Arial" w:hAnsi="Arial" w:cs="Arial"/>
        </w:rPr>
      </w:pPr>
      <w:r w:rsidRPr="000F6163">
        <w:rPr>
          <w:rFonts w:ascii="Arial" w:hAnsi="Arial" w:cs="Arial"/>
        </w:rPr>
        <w:t>Passes are non-refundable</w:t>
      </w:r>
    </w:p>
    <w:p w14:paraId="0C14DE58" w14:textId="77777777" w:rsidR="00B44509" w:rsidRPr="000F6163" w:rsidRDefault="00B44509" w:rsidP="00B44509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ascii="Arial" w:hAnsi="Arial" w:cs="Arial"/>
        </w:rPr>
      </w:pPr>
      <w:r w:rsidRPr="000F6163">
        <w:rPr>
          <w:rFonts w:ascii="Arial" w:hAnsi="Arial" w:cs="Arial"/>
        </w:rPr>
        <w:t>Passes can be transferred for $10 administration fee</w:t>
      </w:r>
    </w:p>
    <w:p w14:paraId="3FD95051" w14:textId="7B18A166" w:rsidR="00B44509" w:rsidRPr="00573377" w:rsidRDefault="00B44509" w:rsidP="00B44509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ascii="Arial" w:hAnsi="Arial" w:cs="Arial"/>
        </w:rPr>
      </w:pPr>
      <w:r w:rsidRPr="000F6163">
        <w:rPr>
          <w:rFonts w:ascii="Arial" w:hAnsi="Arial" w:cs="Arial"/>
        </w:rPr>
        <w:t>Expiries are set and cannot be changed</w:t>
      </w:r>
    </w:p>
    <w:sectPr w:rsidR="00B44509" w:rsidRPr="00573377" w:rsidSect="00F03173">
      <w:headerReference w:type="default" r:id="rId7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6A3C9B" w14:textId="77777777" w:rsidR="009F02E3" w:rsidRDefault="009F02E3" w:rsidP="00D46E71">
      <w:pPr>
        <w:spacing w:after="0" w:line="240" w:lineRule="auto"/>
      </w:pPr>
      <w:r>
        <w:separator/>
      </w:r>
    </w:p>
  </w:endnote>
  <w:endnote w:type="continuationSeparator" w:id="0">
    <w:p w14:paraId="5DACE58B" w14:textId="77777777" w:rsidR="009F02E3" w:rsidRDefault="009F02E3" w:rsidP="00D46E71">
      <w:pPr>
        <w:spacing w:after="0" w:line="240" w:lineRule="auto"/>
      </w:pPr>
      <w:r>
        <w:continuationSeparator/>
      </w:r>
    </w:p>
  </w:endnote>
  <w:endnote w:type="continuationNotice" w:id="1">
    <w:p w14:paraId="070B491A" w14:textId="77777777" w:rsidR="009F02E3" w:rsidRDefault="009F02E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7C8F8B" w14:textId="77777777" w:rsidR="009F02E3" w:rsidRDefault="009F02E3" w:rsidP="00D46E71">
      <w:pPr>
        <w:spacing w:after="0" w:line="240" w:lineRule="auto"/>
      </w:pPr>
      <w:r>
        <w:separator/>
      </w:r>
    </w:p>
  </w:footnote>
  <w:footnote w:type="continuationSeparator" w:id="0">
    <w:p w14:paraId="04A2FC3F" w14:textId="77777777" w:rsidR="009F02E3" w:rsidRDefault="009F02E3" w:rsidP="00D46E71">
      <w:pPr>
        <w:spacing w:after="0" w:line="240" w:lineRule="auto"/>
      </w:pPr>
      <w:r>
        <w:continuationSeparator/>
      </w:r>
    </w:p>
  </w:footnote>
  <w:footnote w:type="continuationNotice" w:id="1">
    <w:p w14:paraId="38CC4296" w14:textId="77777777" w:rsidR="009F02E3" w:rsidRDefault="009F02E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CA03D0" w14:textId="4D747DD9" w:rsidR="00D46E71" w:rsidRDefault="00A7035E" w:rsidP="00A7035E">
    <w:pPr>
      <w:pStyle w:val="Header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90CDBAE" wp14:editId="13428C41">
          <wp:simplePos x="0" y="0"/>
          <wp:positionH relativeFrom="margin">
            <wp:posOffset>1612900</wp:posOffset>
          </wp:positionH>
          <wp:positionV relativeFrom="paragraph">
            <wp:posOffset>-516255</wp:posOffset>
          </wp:positionV>
          <wp:extent cx="3729990" cy="990600"/>
          <wp:effectExtent l="0" t="0" r="3810" b="0"/>
          <wp:wrapTight wrapText="bothSides">
            <wp:wrapPolygon edited="0">
              <wp:start x="0" y="0"/>
              <wp:lineTo x="0" y="21185"/>
              <wp:lineTo x="21512" y="21185"/>
              <wp:lineTo x="21512" y="0"/>
              <wp:lineTo x="0" y="0"/>
            </wp:wrapPolygon>
          </wp:wrapTight>
          <wp:docPr id="3" name="Picture 3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RLS_AquaticAcademyLogo_1colour-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29990" cy="990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D158BA"/>
    <w:multiLevelType w:val="hybridMultilevel"/>
    <w:tmpl w:val="9536D3EA"/>
    <w:lvl w:ilvl="0" w:tplc="6414B760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97336"/>
    <w:multiLevelType w:val="hybridMultilevel"/>
    <w:tmpl w:val="640A307C"/>
    <w:lvl w:ilvl="0" w:tplc="D0F009C0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F50308"/>
    <w:multiLevelType w:val="hybridMultilevel"/>
    <w:tmpl w:val="06DEC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152C71"/>
    <w:multiLevelType w:val="hybridMultilevel"/>
    <w:tmpl w:val="544C5D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9F0B35"/>
    <w:multiLevelType w:val="multilevel"/>
    <w:tmpl w:val="2E6AF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A824CFA"/>
    <w:multiLevelType w:val="hybridMultilevel"/>
    <w:tmpl w:val="F02E9BAC"/>
    <w:lvl w:ilvl="0" w:tplc="C180DA8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0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MTG1MLYwtDQwNjdV0lEKTi0uzszPAykwqQUAiCGStywAAAA="/>
  </w:docVars>
  <w:rsids>
    <w:rsidRoot w:val="00EB2B71"/>
    <w:rsid w:val="000133C5"/>
    <w:rsid w:val="00067819"/>
    <w:rsid w:val="0009407B"/>
    <w:rsid w:val="000B5454"/>
    <w:rsid w:val="000B6232"/>
    <w:rsid w:val="000F6163"/>
    <w:rsid w:val="001241EB"/>
    <w:rsid w:val="001E2401"/>
    <w:rsid w:val="001E7B10"/>
    <w:rsid w:val="00254EEC"/>
    <w:rsid w:val="00267641"/>
    <w:rsid w:val="00281A31"/>
    <w:rsid w:val="002B6458"/>
    <w:rsid w:val="002D1783"/>
    <w:rsid w:val="00345169"/>
    <w:rsid w:val="003D671B"/>
    <w:rsid w:val="0041471F"/>
    <w:rsid w:val="00431B26"/>
    <w:rsid w:val="00466FF3"/>
    <w:rsid w:val="00476D63"/>
    <w:rsid w:val="004A3190"/>
    <w:rsid w:val="00513FFF"/>
    <w:rsid w:val="0055252F"/>
    <w:rsid w:val="00573377"/>
    <w:rsid w:val="00574C54"/>
    <w:rsid w:val="00575BDC"/>
    <w:rsid w:val="005A75C1"/>
    <w:rsid w:val="006048A6"/>
    <w:rsid w:val="00621528"/>
    <w:rsid w:val="006668EC"/>
    <w:rsid w:val="00684E13"/>
    <w:rsid w:val="00685B55"/>
    <w:rsid w:val="00685F93"/>
    <w:rsid w:val="006C0543"/>
    <w:rsid w:val="006C34E5"/>
    <w:rsid w:val="006D2CC4"/>
    <w:rsid w:val="006E2B0E"/>
    <w:rsid w:val="006F7A8D"/>
    <w:rsid w:val="00732243"/>
    <w:rsid w:val="00764F58"/>
    <w:rsid w:val="00825AD9"/>
    <w:rsid w:val="00837203"/>
    <w:rsid w:val="00842AC8"/>
    <w:rsid w:val="00885C6E"/>
    <w:rsid w:val="008D1271"/>
    <w:rsid w:val="008D25B1"/>
    <w:rsid w:val="00907F0C"/>
    <w:rsid w:val="00913B70"/>
    <w:rsid w:val="009168EF"/>
    <w:rsid w:val="00920E36"/>
    <w:rsid w:val="009533CE"/>
    <w:rsid w:val="00953EF9"/>
    <w:rsid w:val="00961C41"/>
    <w:rsid w:val="009C10A3"/>
    <w:rsid w:val="009D5491"/>
    <w:rsid w:val="009F02E3"/>
    <w:rsid w:val="00A41EBA"/>
    <w:rsid w:val="00A6142B"/>
    <w:rsid w:val="00A7035E"/>
    <w:rsid w:val="00A9739F"/>
    <w:rsid w:val="00AA6688"/>
    <w:rsid w:val="00AB2B1E"/>
    <w:rsid w:val="00AC4D8D"/>
    <w:rsid w:val="00B11273"/>
    <w:rsid w:val="00B44509"/>
    <w:rsid w:val="00B56529"/>
    <w:rsid w:val="00B95204"/>
    <w:rsid w:val="00B9653E"/>
    <w:rsid w:val="00BA60E7"/>
    <w:rsid w:val="00BE19A2"/>
    <w:rsid w:val="00C02E70"/>
    <w:rsid w:val="00C042CC"/>
    <w:rsid w:val="00C620A0"/>
    <w:rsid w:val="00C876C4"/>
    <w:rsid w:val="00CA2FF6"/>
    <w:rsid w:val="00CC104F"/>
    <w:rsid w:val="00CF1DBF"/>
    <w:rsid w:val="00CF4D4B"/>
    <w:rsid w:val="00D15AB8"/>
    <w:rsid w:val="00D22A3B"/>
    <w:rsid w:val="00D46E71"/>
    <w:rsid w:val="00D87E57"/>
    <w:rsid w:val="00DC1A1D"/>
    <w:rsid w:val="00E26C00"/>
    <w:rsid w:val="00E576A7"/>
    <w:rsid w:val="00E65AAE"/>
    <w:rsid w:val="00E81045"/>
    <w:rsid w:val="00EB2B71"/>
    <w:rsid w:val="00F03173"/>
    <w:rsid w:val="00FB4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D19DBC"/>
  <w15:docId w15:val="{BA394022-6FC9-4FAF-A792-ABEB004245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5204"/>
  </w:style>
  <w:style w:type="paragraph" w:styleId="Heading1">
    <w:name w:val="heading 1"/>
    <w:basedOn w:val="Normal"/>
    <w:link w:val="Heading1Char"/>
    <w:uiPriority w:val="9"/>
    <w:qFormat/>
    <w:rsid w:val="00F0317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B2B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2B71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F0317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F03173"/>
    <w:rPr>
      <w:b/>
      <w:bCs/>
    </w:rPr>
  </w:style>
  <w:style w:type="paragraph" w:styleId="ListParagraph">
    <w:name w:val="List Paragraph"/>
    <w:basedOn w:val="Normal"/>
    <w:uiPriority w:val="34"/>
    <w:qFormat/>
    <w:rsid w:val="00F0317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41EBA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A41EBA"/>
    <w:pPr>
      <w:spacing w:before="100" w:beforeAutospacing="1" w:after="100" w:afterAutospacing="1" w:line="240" w:lineRule="auto"/>
    </w:pPr>
    <w:rPr>
      <w:rFonts w:ascii="Calibri" w:hAnsi="Calibri" w:cs="Calibri"/>
      <w:lang w:val="en-AU" w:eastAsia="en-AU"/>
    </w:rPr>
  </w:style>
  <w:style w:type="table" w:styleId="TableGrid">
    <w:name w:val="Table Grid"/>
    <w:basedOn w:val="TableNormal"/>
    <w:uiPriority w:val="59"/>
    <w:rsid w:val="00A41E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41EB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46E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6E71"/>
  </w:style>
  <w:style w:type="paragraph" w:styleId="Footer">
    <w:name w:val="footer"/>
    <w:basedOn w:val="Normal"/>
    <w:link w:val="FooterChar"/>
    <w:uiPriority w:val="99"/>
    <w:unhideWhenUsed/>
    <w:rsid w:val="00D46E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6E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737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4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158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dette Neal</dc:creator>
  <cp:keywords/>
  <dc:description/>
  <cp:lastModifiedBy>Kristin Guo</cp:lastModifiedBy>
  <cp:revision>58</cp:revision>
  <cp:lastPrinted>2021-01-26T21:58:00Z</cp:lastPrinted>
  <dcterms:created xsi:type="dcterms:W3CDTF">2020-09-16T03:13:00Z</dcterms:created>
  <dcterms:modified xsi:type="dcterms:W3CDTF">2021-04-08T06:09:00Z</dcterms:modified>
</cp:coreProperties>
</file>